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67AC" w:rsidRPr="000367AC" w:rsidRDefault="000367AC" w:rsidP="000367A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0367AC" w:rsidRPr="000367AC" w:rsidRDefault="000367AC" w:rsidP="000367A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0367AC" w:rsidRPr="000367AC" w:rsidRDefault="000367AC" w:rsidP="000367A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0367AC" w:rsidRPr="000367AC" w:rsidRDefault="00B07C30" w:rsidP="000367AC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Effective Management</w:t>
      </w:r>
    </w:p>
    <w:p w:rsidR="000367AC" w:rsidRPr="000367AC" w:rsidRDefault="000367AC" w:rsidP="000367AC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tudent Name:</w:t>
      </w:r>
    </w:p>
    <w:p w:rsidR="000367AC" w:rsidRPr="000367AC" w:rsidRDefault="00B524AD" w:rsidP="00B524AD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niversity Name</w:t>
      </w:r>
      <w:bookmarkStart w:id="0" w:name="_GoBack"/>
      <w:bookmarkEnd w:id="0"/>
    </w:p>
    <w:p w:rsidR="000367AC" w:rsidRPr="000367AC" w:rsidRDefault="000367AC" w:rsidP="000367AC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urse Name and Number</w:t>
      </w:r>
    </w:p>
    <w:p w:rsidR="000367AC" w:rsidRPr="000367AC" w:rsidRDefault="000367AC" w:rsidP="000367AC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structor</w:t>
      </w:r>
    </w:p>
    <w:p w:rsidR="000367AC" w:rsidRPr="000367AC" w:rsidRDefault="000367AC" w:rsidP="000367AC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ue Date</w:t>
      </w:r>
    </w:p>
    <w:p w:rsidR="000367AC" w:rsidRPr="000367AC" w:rsidRDefault="000367AC" w:rsidP="000367A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0367AC" w:rsidRPr="000367AC" w:rsidRDefault="000367AC" w:rsidP="000367A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0367AC" w:rsidRPr="000367AC" w:rsidRDefault="000367AC" w:rsidP="000367A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0367AC" w:rsidRPr="000367AC" w:rsidRDefault="000367AC" w:rsidP="000367A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0367AC" w:rsidRPr="000367AC" w:rsidRDefault="000367AC" w:rsidP="000367A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0367AC" w:rsidRPr="000367AC" w:rsidRDefault="000367AC" w:rsidP="000367A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0367AC" w:rsidRPr="000367AC" w:rsidRDefault="000367AC" w:rsidP="000367A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0367AC" w:rsidRPr="000367AC" w:rsidRDefault="000367AC" w:rsidP="000367A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0367AC" w:rsidRPr="000367AC" w:rsidRDefault="000367AC" w:rsidP="000367A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0367AC" w:rsidRPr="000367AC" w:rsidRDefault="000367AC" w:rsidP="000367A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0367AC" w:rsidRPr="000367AC" w:rsidRDefault="000367AC" w:rsidP="000367AC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67AC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lastRenderedPageBreak/>
        <w:t>Effecti</w:t>
      </w:r>
      <w:r w:rsidR="00B07C30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ve Management</w:t>
      </w:r>
    </w:p>
    <w:p w:rsidR="002E609F" w:rsidRPr="000367AC" w:rsidRDefault="000367AC" w:rsidP="000367A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ignificantly,</w:t>
      </w:r>
      <w:r w:rsidR="003A59C9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 healthy firm must worry about </w:t>
      </w:r>
      <w:r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3A59C9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ffective</w:t>
      </w:r>
      <w:r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ess</w:t>
      </w:r>
      <w:r w:rsidR="003A59C9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efficien</w:t>
      </w:r>
      <w:r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y of its</w:t>
      </w:r>
      <w:r w:rsidR="00B96D5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management. It is because </w:t>
      </w:r>
      <w:r w:rsidR="003A59C9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firm does not want to be insolvent for </w:t>
      </w:r>
      <w:r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</w:t>
      </w:r>
      <w:r w:rsidR="003A59C9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long term in the market.</w:t>
      </w:r>
      <w:r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ffective management is the cornerstone of any successful firm.</w:t>
      </w:r>
      <w:r w:rsidR="003A59C9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</w:t>
      </w:r>
      <w:r w:rsidR="003A59C9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ffective </w:t>
      </w:r>
      <w:r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eadership</w:t>
      </w:r>
      <w:r w:rsidR="003A59C9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helps to make plans for the future, goals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</w:t>
      </w:r>
      <w:r w:rsidR="003A59C9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remove further difficulties</w:t>
      </w:r>
      <w:r w:rsidRPr="000367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Pr="000367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ichhorn</w:t>
      </w:r>
      <w:proofErr w:type="spellEnd"/>
      <w:r w:rsidRPr="000367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Towers, 2018)</w:t>
      </w:r>
      <w:r w:rsidR="003A59C9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The firm would be unable to survive in the industry without having </w:t>
      </w:r>
      <w:r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 management </w:t>
      </w:r>
      <w:r w:rsidR="003A59C9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lan, so it needs to reevaluate the management team from time to time.</w:t>
      </w:r>
      <w:r w:rsidR="009D79BF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 healthiness of a firm is a product of the effectiveness of its management team in all the department</w:t>
      </w:r>
      <w:r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</w:t>
      </w:r>
      <w:r w:rsidR="009D79BF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r sectors. </w:t>
      </w:r>
    </w:p>
    <w:p w:rsidR="001938C4" w:rsidRPr="00D72D84" w:rsidRDefault="00B96D59" w:rsidP="000367A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</w:rPr>
        <w:t xml:space="preserve">Effective management </w:t>
      </w:r>
      <w:r w:rsidR="000367AC" w:rsidRPr="000367AC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creates a direction for the organization, communicates the vision internally and externally, and motivates workers</w:t>
      </w:r>
      <w:r w:rsidR="000367AC" w:rsidRPr="000367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="000367AC" w:rsidRPr="000367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rden</w:t>
      </w:r>
      <w:proofErr w:type="spellEnd"/>
      <w:r w:rsidR="000367AC" w:rsidRPr="000367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7)</w:t>
      </w:r>
      <w:r w:rsidR="000367AC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D72D84" w:rsidRPr="00D72D8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anagement may be </w:t>
      </w:r>
      <w:r w:rsidR="005C0E5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ffective</w:t>
      </w:r>
      <w:r w:rsidR="00D72D84" w:rsidRPr="00D72D8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 sense of </w:t>
      </w:r>
      <w:r w:rsidR="000367AC" w:rsidRPr="000367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vincing</w:t>
      </w:r>
      <w:r w:rsidR="00D72D84" w:rsidRPr="00D72D8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vestors to keep giving them mon</w:t>
      </w:r>
      <w:r w:rsidR="00D72D84" w:rsidRPr="000367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y in hopes of </w:t>
      </w:r>
      <w:r w:rsidR="000367AC" w:rsidRPr="000367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remendous</w:t>
      </w:r>
      <w:r w:rsidR="00D72D84" w:rsidRPr="000367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uccess, </w:t>
      </w:r>
      <w:r w:rsidR="00D72D84" w:rsidRPr="00D72D8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r they may be more broadly effective in actually producing good products but </w:t>
      </w:r>
      <w:r w:rsidR="00D72D84" w:rsidRPr="00D72D84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not</w:t>
      </w:r>
      <w:r w:rsidR="00D72D84" w:rsidRPr="00D72D84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 </w:t>
      </w:r>
      <w:r w:rsidR="00D72D84" w:rsidRPr="00D72D8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e able to convince banks to lend or investors to buy shares. So what constitutes </w:t>
      </w:r>
      <w:r w:rsidR="000367AC" w:rsidRPr="000367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</w:t>
      </w:r>
      <w:r w:rsidR="00D72D84" w:rsidRPr="00D72D8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ffective</w:t>
      </w:r>
      <w:r w:rsidR="000367AC" w:rsidRPr="000367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</w:t>
      </w:r>
      <w:r w:rsidR="00D72D84" w:rsidRPr="00D72D8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y be quite different for different situations.</w:t>
      </w:r>
      <w:r w:rsidR="001938C4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Nevertheless, no matter the </w:t>
      </w:r>
      <w:r w:rsidR="000367AC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ase,</w:t>
      </w:r>
      <w:r w:rsidR="001938C4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 firm should </w:t>
      </w:r>
      <w:r w:rsidR="000367AC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nstantly</w:t>
      </w:r>
      <w:r w:rsidR="001938C4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e evaluating and improving management processes. By not consistently scanning and </w:t>
      </w:r>
      <w:r w:rsidR="000367AC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ssess</w:t>
      </w:r>
      <w:r w:rsidR="001938C4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g</w:t>
      </w:r>
      <w:r w:rsidR="00810A72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 management,</w:t>
      </w:r>
      <w:r w:rsidR="001938C4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 business can begin to have issues that could have been avoided early on. For example</w:t>
      </w:r>
      <w:r w:rsidR="000367AC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1938C4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Kodak was in a position where they had a strong market position and didn</w:t>
      </w:r>
      <w:r w:rsidR="000367AC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</w:t>
      </w:r>
      <w:r w:rsidR="001938C4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 want to change their approach. Eventually</w:t>
      </w:r>
      <w:r w:rsidR="000367AC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1938C4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y bec</w:t>
      </w:r>
      <w:r w:rsidR="000367AC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</w:t>
      </w:r>
      <w:r w:rsidR="001938C4" w:rsidRPr="00036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 redundant and were never able to recover.</w:t>
      </w:r>
    </w:p>
    <w:p w:rsidR="00D72D84" w:rsidRPr="000367AC" w:rsidRDefault="00810A72" w:rsidP="000367AC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67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truly</w:t>
      </w:r>
      <w:r w:rsidR="00D72D84" w:rsidRPr="00D72D8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ffective management engages m</w:t>
      </w:r>
      <w:r w:rsidR="000367AC" w:rsidRPr="000367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ch</w:t>
      </w:r>
      <w:r w:rsidR="00D72D84" w:rsidRPr="00D72D8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taff in creative innovation</w:t>
      </w:r>
      <w:r w:rsidR="000367AC" w:rsidRPr="000367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It</w:t>
      </w:r>
      <w:r w:rsidR="00D72D84" w:rsidRPr="00D72D8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ntinually produces new and better products </w:t>
      </w:r>
      <w:r w:rsidR="000367AC" w:rsidRPr="000367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gularly</w:t>
      </w:r>
      <w:r w:rsidR="00D72D84" w:rsidRPr="00D72D8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thus ensuring that the </w:t>
      </w:r>
      <w:r w:rsidRPr="000367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rm</w:t>
      </w:r>
      <w:r w:rsidR="00D72D84" w:rsidRPr="00D72D8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tays alive despite changing cu</w:t>
      </w:r>
      <w:r w:rsidR="000367AC" w:rsidRPr="000367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omer needs, tastes, </w:t>
      </w:r>
      <w:r w:rsidR="00D72D84" w:rsidRPr="00D72D8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hanging supply situations, etc. So </w:t>
      </w:r>
      <w:r w:rsidR="000367AC" w:rsidRPr="000367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firm</w:t>
      </w:r>
      <w:r w:rsidR="00D72D84" w:rsidRPr="00D72D8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at is healthy </w:t>
      </w:r>
      <w:r w:rsidR="000367AC" w:rsidRPr="000367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</w:t>
      </w:r>
      <w:r w:rsidR="00D72D84" w:rsidRPr="00D72D8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nts to </w:t>
      </w:r>
      <w:r w:rsidR="00163592" w:rsidRPr="00D72D8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ay </w:t>
      </w:r>
      <w:r w:rsidR="00D72D84" w:rsidRPr="00D72D8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ealthy will </w:t>
      </w:r>
      <w:r w:rsidRPr="000367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ave to </w:t>
      </w:r>
      <w:r w:rsidR="000367AC" w:rsidRPr="000367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orry about</w:t>
      </w:r>
      <w:r w:rsidRPr="000367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eff</w:t>
      </w:r>
      <w:r w:rsidR="000367AC" w:rsidRPr="000367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ctiveness of the management.</w:t>
      </w:r>
    </w:p>
    <w:p w:rsidR="000367AC" w:rsidRPr="000367AC" w:rsidRDefault="000367AC" w:rsidP="000367AC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0367AC" w:rsidRPr="00EF1DAF" w:rsidRDefault="00EF1DAF" w:rsidP="000367AC">
      <w:pPr>
        <w:shd w:val="clear" w:color="auto" w:fill="FFFFFF"/>
        <w:spacing w:after="0" w:line="480" w:lineRule="auto"/>
        <w:ind w:firstLine="720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F1D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References</w:t>
      </w:r>
    </w:p>
    <w:p w:rsidR="005464AE" w:rsidRPr="00D72D84" w:rsidRDefault="005464AE" w:rsidP="005464AE">
      <w:pPr>
        <w:shd w:val="clear" w:color="auto" w:fill="FFFFFF"/>
        <w:spacing w:after="0" w:line="480" w:lineRule="auto"/>
        <w:ind w:left="720" w:hanging="720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proofErr w:type="spellStart"/>
      <w:r w:rsidRPr="000367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ichhorn</w:t>
      </w:r>
      <w:proofErr w:type="spellEnd"/>
      <w:r w:rsidRPr="000367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., &amp; Towers, I. (2018). </w:t>
      </w:r>
      <w:r w:rsidRPr="000367A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inciples of management: Efficiency and effectiveness in the private and public sector</w:t>
      </w:r>
      <w:r w:rsidRPr="000367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pringer.</w:t>
      </w:r>
    </w:p>
    <w:p w:rsidR="005464AE" w:rsidRPr="000367AC" w:rsidRDefault="005464AE" w:rsidP="005464AE">
      <w:pPr>
        <w:shd w:val="clear" w:color="auto" w:fill="FFFFFF"/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0367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rden</w:t>
      </w:r>
      <w:proofErr w:type="spellEnd"/>
      <w:r w:rsidRPr="000367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. (2017). </w:t>
      </w:r>
      <w:r w:rsidRPr="000367A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inciples of management</w:t>
      </w:r>
      <w:r w:rsidRPr="000367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Routledge.</w:t>
      </w:r>
    </w:p>
    <w:sectPr w:rsidR="005464AE" w:rsidRPr="000367AC" w:rsidSect="00B07C30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536D" w:rsidRDefault="0056536D" w:rsidP="000367AC">
      <w:pPr>
        <w:spacing w:after="0" w:line="240" w:lineRule="auto"/>
      </w:pPr>
      <w:r>
        <w:separator/>
      </w:r>
    </w:p>
  </w:endnote>
  <w:endnote w:type="continuationSeparator" w:id="0">
    <w:p w:rsidR="0056536D" w:rsidRDefault="0056536D" w:rsidP="000367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536D" w:rsidRDefault="0056536D" w:rsidP="000367AC">
      <w:pPr>
        <w:spacing w:after="0" w:line="240" w:lineRule="auto"/>
      </w:pPr>
      <w:r>
        <w:separator/>
      </w:r>
    </w:p>
  </w:footnote>
  <w:footnote w:type="continuationSeparator" w:id="0">
    <w:p w:rsidR="0056536D" w:rsidRDefault="0056536D" w:rsidP="000367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37249211"/>
      <w:docPartObj>
        <w:docPartGallery w:val="Page Numbers (Top of Page)"/>
        <w:docPartUnique/>
      </w:docPartObj>
    </w:sdtPr>
    <w:sdtEndPr>
      <w:rPr>
        <w:noProof/>
      </w:rPr>
    </w:sdtEndPr>
    <w:sdtContent>
      <w:p w:rsidR="00B07C30" w:rsidRDefault="00B07C30">
        <w:pPr>
          <w:pStyle w:val="Header"/>
          <w:jc w:val="right"/>
        </w:pPr>
        <w:r>
          <w:rPr>
            <w:rFonts w:ascii="Times New Roman" w:hAnsi="Times New Roman" w:cs="Times New Roman"/>
            <w:sz w:val="24"/>
            <w:szCs w:val="24"/>
          </w:rPr>
          <w:t xml:space="preserve">EFFECTIVE MANAGEMENT 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                        </w:t>
        </w:r>
        <w:r w:rsidRPr="00B07C3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07C3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07C3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65359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B07C3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0367AC" w:rsidRDefault="000367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7C30" w:rsidRPr="00B07C30" w:rsidRDefault="00B07C30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Running head: EFFECTIVE MANAGEMENT 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MzGzNLAwtDQ1sTBV0lEKTi0uzszPAykwrAUAZyPZeiwAAAA="/>
  </w:docVars>
  <w:rsids>
    <w:rsidRoot w:val="003A59C9"/>
    <w:rsid w:val="000367AC"/>
    <w:rsid w:val="00163592"/>
    <w:rsid w:val="001938C4"/>
    <w:rsid w:val="002E609F"/>
    <w:rsid w:val="003A59C9"/>
    <w:rsid w:val="00470592"/>
    <w:rsid w:val="005464AE"/>
    <w:rsid w:val="0056536D"/>
    <w:rsid w:val="005C0E5D"/>
    <w:rsid w:val="00810A72"/>
    <w:rsid w:val="00875B6D"/>
    <w:rsid w:val="009D79BF"/>
    <w:rsid w:val="00B07C30"/>
    <w:rsid w:val="00B524AD"/>
    <w:rsid w:val="00B96D59"/>
    <w:rsid w:val="00D72D84"/>
    <w:rsid w:val="00E85C70"/>
    <w:rsid w:val="00EF1DAF"/>
    <w:rsid w:val="00F65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A316B"/>
  <w15:chartTrackingRefBased/>
  <w15:docId w15:val="{7A51B61C-3D6A-4EC7-9666-BC3F0F193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-text">
    <w:name w:val="q-text"/>
    <w:basedOn w:val="Normal"/>
    <w:rsid w:val="00D72D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sscomponent-sc-1oskqb9-0">
    <w:name w:val="csscomponent-sc-1oskqb9-0"/>
    <w:basedOn w:val="DefaultParagraphFont"/>
    <w:rsid w:val="00D72D84"/>
  </w:style>
  <w:style w:type="character" w:styleId="Hyperlink">
    <w:name w:val="Hyperlink"/>
    <w:basedOn w:val="DefaultParagraphFont"/>
    <w:uiPriority w:val="99"/>
    <w:semiHidden/>
    <w:unhideWhenUsed/>
    <w:rsid w:val="00D72D8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67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7AC"/>
  </w:style>
  <w:style w:type="paragraph" w:styleId="Footer">
    <w:name w:val="footer"/>
    <w:basedOn w:val="Normal"/>
    <w:link w:val="FooterChar"/>
    <w:uiPriority w:val="99"/>
    <w:unhideWhenUsed/>
    <w:rsid w:val="000367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7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871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63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18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9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651290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00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45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940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0435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375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6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744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780932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30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918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24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user</cp:lastModifiedBy>
  <cp:revision>2</cp:revision>
  <dcterms:created xsi:type="dcterms:W3CDTF">2021-07-06T01:14:00Z</dcterms:created>
  <dcterms:modified xsi:type="dcterms:W3CDTF">2021-07-06T01:14:00Z</dcterms:modified>
</cp:coreProperties>
</file>